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in</w:t>
      </w:r>
      <w:r>
        <w:t xml:space="preserve"> </w:t>
      </w:r>
      <w:r>
        <w:t xml:space="preserve">Wellington</w:t>
      </w:r>
    </w:p>
    <w:bookmarkStart w:id="20" w:name="X74dd0c6c5083f0384726e55981a4047b2d205f1"/>
    <w:p>
      <w:pPr>
        <w:pStyle w:val="Heading1"/>
      </w:pPr>
      <w:r>
        <w:t xml:space="preserve">Internship Application Letter for Hairdressing Position</w:t>
      </w:r>
    </w:p>
    <w:p>
      <w:pPr>
        <w:pStyle w:val="FirstParagraph"/>
      </w:pPr>
      <w:r>
        <w:t xml:space="preserve">[Your Full Name]</w:t>
      </w:r>
      <w:r>
        <w:br/>
      </w:r>
      <w:r>
        <w:t xml:space="preserve">[Your Address]</w:t>
      </w:r>
      <w:r>
        <w:br/>
      </w:r>
      <w:r>
        <w:t xml:space="preserve">Wellington, New Zealand</w:t>
      </w:r>
      <w:r>
        <w:br/>
      </w:r>
      <w:r>
        <w:t xml:space="preserve">Email: your.email@example.com</w:t>
      </w:r>
      <w:r>
        <w:br/>
      </w:r>
      <w:r>
        <w:t xml:space="preserve">Phone: +64 21 XXX XXXX</w:t>
      </w:r>
      <w:r>
        <w:br/>
      </w:r>
      <w:r>
        <w:br/>
      </w:r>
    </w:p>
    <w:p>
      <w:pPr>
        <w:pStyle w:val="BodyText"/>
      </w:pPr>
      <w:r>
        <w:t xml:space="preserve">Date: October 26, 2023</w:t>
      </w:r>
    </w:p>
    <w:p>
      <w:pPr>
        <w:pStyle w:val="BodyText"/>
      </w:pPr>
      <w:r>
        <w:t xml:space="preserve">The Hiring Manager</w:t>
      </w:r>
      <w:r>
        <w:br/>
      </w:r>
      <w:r>
        <w:t xml:space="preserve">[Salon Name]</w:t>
      </w:r>
      <w:r>
        <w:br/>
      </w:r>
      <w:r>
        <w:t xml:space="preserve">[Salon Address]</w:t>
      </w:r>
      <w:r>
        <w:br/>
      </w:r>
      <w:r>
        <w:t xml:space="preserve">Wellington, New Zealand</w:t>
      </w:r>
    </w:p>
    <w:bookmarkEnd w:id="20"/>
    <w:p>
      <w:pPr>
        <w:pStyle w:val="BodyText"/>
      </w:pPr>
      <w:r>
        <w:t xml:space="preserve">Dear Hiring Manager,</w:t>
      </w:r>
    </w:p>
    <w:p>
      <w:pPr>
        <w:pStyle w:val="BodyText"/>
      </w:pPr>
      <w:r>
        <w:t xml:space="preserve">I am writing with profound enthusiasm to submit my Internship Application Letter for the Hairdressing Intern position at [Salon Name] in the vibrant heart of New Zealand Wellington. As a passionate aspiring Hairdresser deeply committed to mastering the artistry and science of modern hair care, I have long admired your salon's reputation for innovative techniques, sustainable practices, and community engagement within Wellington's dynamic beauty landscape. This opportunity represents not just an internship—it embodies my professional aspiration to grow within New Zealand's most culturally rich and forward-thinking city.</w:t>
      </w:r>
    </w:p>
    <w:p>
      <w:pPr>
        <w:pStyle w:val="BodyText"/>
      </w:pPr>
      <w:r>
        <w:t xml:space="preserve">My journey toward becoming a Hairdresser began in my hometown of Christchurch, where I immersed myself in foundational beauty education at the Canterbury Institute of Beauty. While classroom theory provided essential knowledge of color chemistry and scalp health, it was through hands-on practice at local community salons that I discovered my true calling. I assisted senior stylists with client consultations, mastered cutting techniques on mannequins until my hands moved instinctively, and learned to balance technical precision with emotional intelligence—critical skills for any Hairdresser operating in New Zealand's diverse cultural context. However, it was the opportunity to participate in Wellington's annual "Hair for Hope" charity event that crystallized my vision: I now seek an environment where creativity serves community purpose—a philosophy I recognize as core to [Salon Name]'s values.</w:t>
      </w:r>
    </w:p>
    <w:p>
      <w:pPr>
        <w:pStyle w:val="BodyText"/>
      </w:pPr>
      <w:r>
        <w:t xml:space="preserve">What draws me specifically to New Zealand Wellington is its unique ecosystem of beauty innovation. Unlike saturated metropolitan centers, Wellington nurtures a collaborative spirit where salons like yours actively mentor emerging talent through structured programs—not as mere labor but as apprenticeships in artistry. The city's blend of Māori cultural respect (evident in our industry's growing use of native botanicals) and global trends creates an unparalleled learning environment. I have researched your salon’s recent work on the "Tangaroa Hair Collection" using locally sourced kauri oil, and I am eager to contribute my understanding of natural product chemistry while learning from your team's sustainable formulations. In New Zealand Wellington, beauty is never just about aesthetics—it's about storytelling through hair, a perspective I intend to honor during my internship.</w:t>
      </w:r>
    </w:p>
    <w:p>
      <w:pPr>
        <w:pStyle w:val="BodyText"/>
      </w:pPr>
      <w:r>
        <w:t xml:space="preserve">Though new to professional salon settings, I have developed transferable skills essential for success in this field. During my training, I perfected the "wet cutting" technique for textured hair—a skill increasingly vital as New Zealand's multicultural client base demands culturally competent service. I also managed a small portfolio of freelance styling gigs at Wellington community events (including Te Papa Museum's cultural festivals), where I navigated diverse client needs with patience and adaptability. My most significant achievement was revitalizing a neglected salon website for an elderly Māori stylist, implementing accessible booking systems that increased her appointments by 40%—a project that taught me how digital literacy complements traditional Hairdresser skills in modern New Zealand practice.</w:t>
      </w:r>
    </w:p>
    <w:p>
      <w:pPr>
        <w:pStyle w:val="BodyText"/>
      </w:pPr>
      <w:r>
        <w:t xml:space="preserve">I understand that this Internship Application Letter must demonstrate not only my technical readiness but also my alignment with Wellington's beauty ethos. I am deeply committed to the National Beauty Industry Standards (NBIS) and have completed mandatory First Aid certification, including trauma response for salon environments. My portfolio—available upon request—includes before-and-after transformations showcasing precision in layered cuts and color correction, reflecting my dedication to continuous improvement. What truly sets me apart is my understanding that a Hairdresser in New Zealand Wellington isn't merely a service provider but a cultural bridge; I actively study Māori hair traditions like moko kōrero (tattooing) to respectfully integrate elements into modern styling where appropriate, always prioritizing client consent and cultural sensitivity.</w:t>
      </w:r>
    </w:p>
    <w:p>
      <w:pPr>
        <w:pStyle w:val="BodyText"/>
      </w:pPr>
      <w:r>
        <w:t xml:space="preserve">During my proposed internship period, I aim to contribute immediately through meticulous sanitation practices—critical in New Zealand's health-conscious industry—and by assisting with your community outreach initiatives. I envision learning under your team’s mentorship while supporting clients with confidence and grace, particularly those from marginalized communities who often face barriers in beauty services. My goal is not just to become a skilled Hairdresser but to embody the "Wellington Spirit" of innovation within New Zealand's beauty industry—a city where each salon contributes to the city's reputation as a global hub for creative excellence.</w:t>
      </w:r>
    </w:p>
    <w:p>
      <w:pPr>
        <w:pStyle w:val="BodyText"/>
      </w:pPr>
      <w:r>
        <w:t xml:space="preserve">What excites me most about this opportunity is your salon’s commitment to sustainable hairdressing, a priority I share through my own use of upcycled materials in styling demonstrations. I am prepared to contribute extra hours during Wellington's busy festival seasons (like the International Arts Festival or Matariki celebrations) and would welcome the chance to assist with educational workshops for local high schools—a direct extension of my passion for nurturing future talent in New Zealand.</w:t>
      </w:r>
    </w:p>
    <w:p>
      <w:pPr>
        <w:pStyle w:val="BodyText"/>
      </w:pPr>
      <w:r>
        <w:t xml:space="preserve">As I prepare to apply for my full Hairdresser license through Beauty Industry New Zealand (BINZ), this internship represents the crucial next step. I have attached my CV, a portfolio of 15+ hair transformations, and letters of recommendation from two qualified stylists who witnessed my dedication during community events. My reference from [Name], a senior stylist at City Hair Studio (Wellington), specifically notes: "Her attention to detail in color matching and her calm demeanor with anxious clients make her an asset to any team."</w:t>
      </w:r>
    </w:p>
    <w:p>
      <w:pPr>
        <w:pStyle w:val="BodyText"/>
      </w:pPr>
      <w:r>
        <w:t xml:space="preserve">I am eager to discuss how my proactive approach, cultural awareness, and unwavering dedication to hairdressing excellence can benefit [Salon Name] during this internship. I welcome the opportunity to meet at your earliest convenience—whether in person at your Wellington location or via video call—and would be grateful for the chance to demonstrate my enthusiasm firsthand.</w:t>
      </w:r>
    </w:p>
    <w:p>
      <w:pPr>
        <w:pStyle w:val="BodyText"/>
      </w:pPr>
      <w:r>
        <w:t xml:space="preserve">Thank you for considering my Internship Application Letter. I look forward to contributing to New Zealand Wellington's thriving beauty community and honoring the legacy of excellence that defines your esteemed salon.</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ing in Wellington</dc:title>
  <dc:creator/>
  <dc:language>en</dc:language>
  <cp:keywords/>
  <dcterms:created xsi:type="dcterms:W3CDTF">2026-07-24T23:10:38Z</dcterms:created>
  <dcterms:modified xsi:type="dcterms:W3CDTF">2026-07-24T23: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